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7C9211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A52C9">
        <w:rPr>
          <w:rFonts w:asciiTheme="minorHAnsi" w:hAnsiTheme="minorHAnsi" w:cstheme="minorHAnsi"/>
          <w:sz w:val="22"/>
          <w:szCs w:val="22"/>
        </w:rPr>
        <w:t>K</w:t>
      </w:r>
      <w:r w:rsidR="00454F7C">
        <w:rPr>
          <w:rFonts w:asciiTheme="minorHAnsi" w:hAnsiTheme="minorHAnsi" w:cstheme="minorHAnsi"/>
          <w:sz w:val="22"/>
          <w:szCs w:val="22"/>
        </w:rPr>
        <w:t>lára Brázdilová</w:t>
      </w:r>
    </w:p>
    <w:p w14:paraId="01DAD7B2" w14:textId="4CDCE75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A52C9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663FAB7E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A52C9">
        <w:rPr>
          <w:rFonts w:cstheme="minorHAnsi"/>
        </w:rPr>
        <w:t xml:space="preserve">Finanční analýza </w:t>
      </w:r>
      <w:r w:rsidR="00454F7C">
        <w:rPr>
          <w:rFonts w:cstheme="minorHAnsi"/>
        </w:rPr>
        <w:t xml:space="preserve">ve </w:t>
      </w:r>
      <w:r w:rsidR="008A52C9">
        <w:rPr>
          <w:rFonts w:cstheme="minorHAnsi"/>
        </w:rPr>
        <w:t>vybrané</w:t>
      </w:r>
      <w:r w:rsidR="00454F7C">
        <w:rPr>
          <w:rFonts w:cstheme="minorHAnsi"/>
        </w:rPr>
        <w:t>m</w:t>
      </w:r>
      <w:r w:rsidR="008A52C9">
        <w:rPr>
          <w:rFonts w:cstheme="minorHAnsi"/>
        </w:rPr>
        <w:t xml:space="preserve"> </w:t>
      </w:r>
      <w:r w:rsidR="00454F7C">
        <w:rPr>
          <w:rFonts w:cstheme="minorHAnsi"/>
        </w:rPr>
        <w:t>podniku</w:t>
      </w:r>
    </w:p>
    <w:p w14:paraId="3F08876F" w14:textId="423BC21E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A52C9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AAC273C" w:rsidR="000E094A" w:rsidRDefault="004B27B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402A3C11" w14:textId="77777777" w:rsidR="004B27BC" w:rsidRPr="000E094A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>
              <w:rPr>
                <w:sz w:val="24"/>
              </w:rPr>
              <w:t>pro zpracování dané problematiky vzhledem ke stanoveným cílům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3A95B38" w:rsidR="000E094A" w:rsidRDefault="00600A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1FA5F84E" w14:textId="77777777" w:rsidR="004B27BC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>V teoretické části práce je na základě literární rešerše popsána problematika finanční analýzy. Prostřednictvím teoretické části práce je vytvořeno východisko pro část praktickou, která se zabývá finanční analýzou ve vybrané společnosti.</w:t>
            </w:r>
          </w:p>
          <w:p w14:paraId="38CF0C76" w14:textId="3D339BCE" w:rsidR="000E094A" w:rsidRPr="000E094A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</w:t>
            </w: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CAFE089" w:rsidR="000E094A" w:rsidRDefault="00600A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591FA183" w14:textId="77777777" w:rsidR="004B27BC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, které byly vhodně aplikovány. Autorka dostatečně popsala postup aplikace metod práce a souhrnně zhodnotila současný stav. Praktická část obsahuje finanční analýzu. V závěru práce jsou navrženy doporučení vedoucí ke zlepšení finanční situace společnosti.</w:t>
            </w:r>
          </w:p>
          <w:p w14:paraId="2D83F3A3" w14:textId="77777777" w:rsidR="004B27BC" w:rsidRPr="000E094A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7E5BA62" w:rsidR="000E094A" w:rsidRDefault="00600A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5F4C0BC" w14:textId="132BEBD3" w:rsidR="004B27BC" w:rsidRPr="000E094A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 xml:space="preserve">Na základě </w:t>
            </w:r>
            <w:r>
              <w:rPr>
                <w:rFonts w:cstheme="minorHAnsi"/>
              </w:rPr>
              <w:t xml:space="preserve">finanční </w:t>
            </w:r>
            <w:r w:rsidRPr="00564117">
              <w:rPr>
                <w:rFonts w:cstheme="minorHAnsi"/>
              </w:rPr>
              <w:t>analýzy</w:t>
            </w:r>
            <w:r>
              <w:rPr>
                <w:rFonts w:cstheme="minorHAnsi"/>
              </w:rPr>
              <w:t xml:space="preserve"> </w:t>
            </w:r>
            <w:r w:rsidRPr="00564117">
              <w:rPr>
                <w:rFonts w:cstheme="minorHAnsi"/>
              </w:rPr>
              <w:t>byl</w:t>
            </w:r>
            <w:r>
              <w:rPr>
                <w:rFonts w:cstheme="minorHAnsi"/>
              </w:rPr>
              <w:t>a</w:t>
            </w:r>
            <w:r w:rsidRPr="00564117">
              <w:rPr>
                <w:rFonts w:cstheme="minorHAnsi"/>
              </w:rPr>
              <w:t xml:space="preserve"> v </w:t>
            </w:r>
            <w:r>
              <w:rPr>
                <w:rFonts w:cstheme="minorHAnsi"/>
              </w:rPr>
              <w:t>praktické</w:t>
            </w:r>
            <w:r w:rsidRPr="00564117">
              <w:rPr>
                <w:rFonts w:cstheme="minorHAnsi"/>
              </w:rPr>
              <w:t xml:space="preserve"> části vypracován</w:t>
            </w:r>
            <w:r>
              <w:rPr>
                <w:rFonts w:cstheme="minorHAnsi"/>
              </w:rPr>
              <w:t>a vhodná opatření ke zlepšení finanční situace. Cíl bakalářské práce byl splněn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4D42B114" w:rsidR="000E094A" w:rsidRPr="000E094A" w:rsidRDefault="00600A4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á práce sice vykazuje 1</w:t>
            </w:r>
            <w:r w:rsidR="00CA0574">
              <w:rPr>
                <w:rFonts w:cstheme="minorHAnsi"/>
              </w:rPr>
              <w:t>7</w:t>
            </w:r>
            <w:r>
              <w:rPr>
                <w:rFonts w:cstheme="minorHAnsi"/>
              </w:rPr>
              <w:t xml:space="preserve"> % shodu s jinou prací, ale shoda je v používání účetní a finanční terminologii a v předepsaných účetních výkazech. Všechna data v práci jsou vlastní a vypočítaná autorkou.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7F69B1E" w:rsidR="000E094A" w:rsidRDefault="004B27B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1AAF8171" w14:textId="77777777" w:rsidR="004B27BC" w:rsidRPr="00C74398" w:rsidRDefault="004B27BC" w:rsidP="004B27BC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4DCDE2FC" w14:textId="77777777" w:rsidR="00600A4E" w:rsidRPr="00C74398" w:rsidRDefault="00600A4E" w:rsidP="00600A4E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8DC6974" w:rsidR="009C7318" w:rsidRDefault="00600A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EA2619" w14:textId="77777777" w:rsidR="00600A4E" w:rsidRPr="000E094A" w:rsidRDefault="00600A4E" w:rsidP="00600A4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t>Autorce</w:t>
            </w:r>
            <w:r w:rsidRPr="00C74398">
              <w:t xml:space="preserve"> se podařilo zpracovat </w:t>
            </w:r>
            <w:r>
              <w:t>finanční analýzu ve vybrané společnosti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úspěšně naplněn. V závěru práce autorka shrnula návrhy řešení na zlepšení finanční situace ve společnosti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084AEB24" w14:textId="77777777" w:rsidR="00600A4E" w:rsidRDefault="00600A4E" w:rsidP="00600A4E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7967182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600A4E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600A4E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065677E7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600A4E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4790D6B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2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00A4E">
            <w:rPr>
              <w:rFonts w:cstheme="minorHAnsi"/>
            </w:rPr>
            <w:t>25.05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6136D" w14:textId="77777777" w:rsidR="00933BA1" w:rsidRDefault="00933BA1" w:rsidP="00A40E93">
      <w:pPr>
        <w:spacing w:after="0" w:line="240" w:lineRule="auto"/>
      </w:pPr>
      <w:r>
        <w:separator/>
      </w:r>
    </w:p>
  </w:endnote>
  <w:endnote w:type="continuationSeparator" w:id="0">
    <w:p w14:paraId="6270EA34" w14:textId="77777777" w:rsidR="00933BA1" w:rsidRDefault="00933BA1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FD25F" w14:textId="77777777" w:rsidR="00933BA1" w:rsidRDefault="00933BA1" w:rsidP="00A40E93">
      <w:pPr>
        <w:spacing w:after="0" w:line="240" w:lineRule="auto"/>
      </w:pPr>
      <w:r>
        <w:separator/>
      </w:r>
    </w:p>
  </w:footnote>
  <w:footnote w:type="continuationSeparator" w:id="0">
    <w:p w14:paraId="027E54B5" w14:textId="77777777" w:rsidR="00933BA1" w:rsidRDefault="00933BA1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MzAyNjU1NjG2tDBV0lEKTi0uzszPAykwrAUAq9Oq+CwAAAA="/>
  </w:docVars>
  <w:rsids>
    <w:rsidRoot w:val="00BA16DD"/>
    <w:rsid w:val="00037B1A"/>
    <w:rsid w:val="000E094A"/>
    <w:rsid w:val="00154135"/>
    <w:rsid w:val="00173FE7"/>
    <w:rsid w:val="001900AB"/>
    <w:rsid w:val="0024258E"/>
    <w:rsid w:val="0029651C"/>
    <w:rsid w:val="00454F7C"/>
    <w:rsid w:val="004B27BC"/>
    <w:rsid w:val="004D378C"/>
    <w:rsid w:val="005C4ACA"/>
    <w:rsid w:val="00600A4E"/>
    <w:rsid w:val="0067082B"/>
    <w:rsid w:val="00694399"/>
    <w:rsid w:val="0073639B"/>
    <w:rsid w:val="007553A6"/>
    <w:rsid w:val="0085398A"/>
    <w:rsid w:val="00885DB9"/>
    <w:rsid w:val="008A52C9"/>
    <w:rsid w:val="008B781B"/>
    <w:rsid w:val="008E2072"/>
    <w:rsid w:val="00933BA1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A0574"/>
    <w:rsid w:val="00CA34A9"/>
    <w:rsid w:val="00CD12C3"/>
    <w:rsid w:val="00DC7D52"/>
    <w:rsid w:val="00E22423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667D11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667D11"/>
    <w:rsid w:val="00A00291"/>
    <w:rsid w:val="00BF2549"/>
    <w:rsid w:val="00D54415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1AE8D-9774-4A9B-AC79-3491BFD082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B8249DD-B25B-4C76-BC54-EB1AF40B5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8</Words>
  <Characters>3710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3-05-25T06:03:00Z</cp:lastPrinted>
  <dcterms:created xsi:type="dcterms:W3CDTF">2023-05-29T10:17:00Z</dcterms:created>
  <dcterms:modified xsi:type="dcterms:W3CDTF">2023-05-29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